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49EC2" w14:textId="4AB6AB07" w:rsidR="00937D93" w:rsidRDefault="00937D93" w:rsidP="00665EB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14:paraId="65BB2D13" w14:textId="35A97C89" w:rsidR="00665EBE" w:rsidRPr="00966E53" w:rsidRDefault="003B22CB" w:rsidP="00665EBE">
      <w:pPr>
        <w:pStyle w:val="NoSpacing"/>
        <w:rPr>
          <w:rFonts w:ascii="Cambria" w:hAnsi="Cambria" w:cs="Times New Roman"/>
          <w:b/>
          <w:sz w:val="28"/>
          <w:szCs w:val="28"/>
        </w:rPr>
      </w:pPr>
      <w:r w:rsidRPr="00966E53">
        <w:rPr>
          <w:rFonts w:ascii="Cambria" w:hAnsi="Cambria" w:cs="Times New Roman"/>
          <w:b/>
          <w:sz w:val="28"/>
          <w:szCs w:val="28"/>
        </w:rPr>
        <w:t>RGB Rebel</w:t>
      </w:r>
      <w:r w:rsidR="001873D2" w:rsidRPr="00966E53">
        <w:rPr>
          <w:rFonts w:ascii="Cambria" w:hAnsi="Cambria" w:cs="Times New Roman"/>
          <w:b/>
          <w:sz w:val="28"/>
          <w:szCs w:val="28"/>
        </w:rPr>
        <w:t xml:space="preserve"> </w:t>
      </w:r>
      <w:r w:rsidR="00665EBE" w:rsidRPr="00966E53">
        <w:rPr>
          <w:rFonts w:ascii="Cambria" w:hAnsi="Cambria" w:cs="Times New Roman"/>
          <w:b/>
          <w:sz w:val="28"/>
          <w:szCs w:val="28"/>
        </w:rPr>
        <w:t xml:space="preserve">Series </w:t>
      </w:r>
      <w:r w:rsidR="00AC7416" w:rsidRPr="00966E53">
        <w:rPr>
          <w:rFonts w:ascii="Cambria" w:hAnsi="Cambria" w:cs="Times New Roman"/>
          <w:b/>
          <w:sz w:val="28"/>
          <w:szCs w:val="28"/>
        </w:rPr>
        <w:t xml:space="preserve">Smart Sign </w:t>
      </w:r>
      <w:r w:rsidR="001873D2" w:rsidRPr="00966E53">
        <w:rPr>
          <w:rFonts w:ascii="Cambria" w:hAnsi="Cambria" w:cs="Times New Roman"/>
          <w:b/>
          <w:sz w:val="28"/>
          <w:szCs w:val="28"/>
        </w:rPr>
        <w:t>Display</w:t>
      </w:r>
    </w:p>
    <w:p w14:paraId="21801ED4" w14:textId="23144DBA" w:rsidR="00966E53" w:rsidRPr="00966E53" w:rsidRDefault="0004348B" w:rsidP="00966E53">
      <w:pPr>
        <w:pStyle w:val="NormalWeb"/>
        <w:rPr>
          <w:rFonts w:ascii="Cambria" w:hAnsi="Cambria"/>
          <w:sz w:val="22"/>
          <w:szCs w:val="22"/>
        </w:rPr>
      </w:pPr>
      <w:r w:rsidRPr="00966E53">
        <w:rPr>
          <w:rFonts w:ascii="Cambria" w:hAnsi="Cambria" w:cstheme="minorHAnsi"/>
          <w:sz w:val="22"/>
          <w:szCs w:val="22"/>
        </w:rPr>
        <w:t xml:space="preserve">The </w:t>
      </w:r>
      <w:r w:rsidR="00966E53" w:rsidRPr="00966E53">
        <w:rPr>
          <w:rFonts w:ascii="Cambria" w:hAnsi="Cambria" w:cstheme="minorHAnsi"/>
          <w:sz w:val="22"/>
          <w:szCs w:val="22"/>
        </w:rPr>
        <w:t xml:space="preserve">RGB Rebel </w:t>
      </w:r>
      <w:r w:rsidRPr="00966E53">
        <w:rPr>
          <w:rFonts w:ascii="Cambria" w:hAnsi="Cambria" w:cstheme="minorHAnsi"/>
          <w:sz w:val="22"/>
          <w:szCs w:val="22"/>
        </w:rPr>
        <w:t xml:space="preserve">Series Smart Display is an outdoor LED programmable display sign. </w:t>
      </w:r>
      <w:r w:rsidR="00966E53" w:rsidRPr="00966E53">
        <w:rPr>
          <w:rFonts w:ascii="Cambria" w:hAnsi="Cambria"/>
          <w:sz w:val="22"/>
          <w:szCs w:val="22"/>
        </w:rPr>
        <w:t>These programmable message signs are ideal for communicating with pedestrians and vehicles moving at slow to moderate speeds. This sign series is capable of displaying full-color graphics, including logos and symbols.</w:t>
      </w:r>
    </w:p>
    <w:p w14:paraId="4B2B61F0" w14:textId="2412B218" w:rsidR="00966E53" w:rsidRPr="00966E53" w:rsidRDefault="00966E53" w:rsidP="00966E53">
      <w:pPr>
        <w:pStyle w:val="NormalWeb"/>
        <w:rPr>
          <w:rFonts w:ascii="Cambria" w:hAnsi="Cambria"/>
          <w:sz w:val="22"/>
          <w:szCs w:val="22"/>
        </w:rPr>
      </w:pPr>
      <w:r w:rsidRPr="00966E53">
        <w:rPr>
          <w:rFonts w:ascii="Cambria" w:hAnsi="Cambria"/>
          <w:sz w:val="22"/>
          <w:szCs w:val="22"/>
        </w:rPr>
        <w:t xml:space="preserve">The Signal-Tech Sign Control Software operates these signs; therefore, they can be controlled remotely from a central location. Set up a schedule or change the message with ease through a simple button click. The RGB Rebel Matrix Display is perfect for any application because it pairs function with beauty as it boasts easy-to-use software and a sleek, </w:t>
      </w:r>
      <w:r>
        <w:rPr>
          <w:rFonts w:ascii="Cambria" w:hAnsi="Cambria"/>
          <w:sz w:val="22"/>
          <w:szCs w:val="22"/>
        </w:rPr>
        <w:t>easy-to-install</w:t>
      </w:r>
      <w:r w:rsidRPr="00966E53">
        <w:rPr>
          <w:rFonts w:ascii="Cambria" w:hAnsi="Cambria"/>
          <w:sz w:val="22"/>
          <w:szCs w:val="22"/>
        </w:rPr>
        <w:t xml:space="preserve"> sign</w:t>
      </w:r>
      <w:r>
        <w:rPr>
          <w:rFonts w:ascii="Cambria" w:hAnsi="Cambria"/>
          <w:sz w:val="22"/>
          <w:szCs w:val="22"/>
        </w:rPr>
        <w:t>.</w:t>
      </w:r>
    </w:p>
    <w:p w14:paraId="6A6967CF" w14:textId="5F0B6554" w:rsidR="0004348B" w:rsidRDefault="0004348B" w:rsidP="0004348B">
      <w:pPr>
        <w:pStyle w:val="NormalWeb"/>
        <w:rPr>
          <w:rFonts w:ascii="Cambria" w:hAnsi="Cambria" w:cstheme="minorHAnsi"/>
          <w:sz w:val="22"/>
          <w:szCs w:val="22"/>
        </w:rPr>
      </w:pPr>
      <w:r w:rsidRPr="00966E53">
        <w:rPr>
          <w:rFonts w:ascii="Cambria" w:hAnsi="Cambria" w:cstheme="minorHAnsi"/>
          <w:sz w:val="22"/>
          <w:szCs w:val="22"/>
        </w:rPr>
        <w:t xml:space="preserve">It is engineered for outdoor use and features an extruded aluminum, hinged-faced cabinet with a contrast-enhancing polycarbonate face to reduce glare and enhance message readability. All message displays are </w:t>
      </w:r>
      <w:r w:rsidR="00966E53">
        <w:rPr>
          <w:rFonts w:ascii="Cambria" w:hAnsi="Cambria" w:cstheme="minorHAnsi"/>
          <w:sz w:val="22"/>
          <w:szCs w:val="22"/>
        </w:rPr>
        <w:t>conformally</w:t>
      </w:r>
      <w:r w:rsidRPr="00966E53">
        <w:rPr>
          <w:rFonts w:ascii="Cambria" w:hAnsi="Cambria" w:cstheme="minorHAnsi"/>
          <w:sz w:val="22"/>
          <w:szCs w:val="22"/>
        </w:rPr>
        <w:t xml:space="preserve"> coated to protect the electronics from the environment.</w:t>
      </w:r>
    </w:p>
    <w:p w14:paraId="533B3955" w14:textId="61864C81" w:rsidR="00966E53" w:rsidRPr="00966E53" w:rsidRDefault="00966E53" w:rsidP="0004348B">
      <w:pPr>
        <w:pStyle w:val="NormalWeb"/>
        <w:rPr>
          <w:rFonts w:ascii="Cambria" w:hAnsi="Cambria" w:cstheme="minorHAnsi"/>
          <w:b/>
          <w:bCs/>
          <w:sz w:val="28"/>
          <w:szCs w:val="28"/>
        </w:rPr>
      </w:pPr>
      <w:r w:rsidRPr="00966E53">
        <w:rPr>
          <w:rFonts w:ascii="Cambria" w:hAnsi="Cambria" w:cstheme="minorHAnsi"/>
          <w:b/>
          <w:bCs/>
          <w:sz w:val="28"/>
          <w:szCs w:val="28"/>
        </w:rPr>
        <w:t>Product Specs</w:t>
      </w:r>
    </w:p>
    <w:tbl>
      <w:tblPr>
        <w:tblW w:w="10280" w:type="dxa"/>
        <w:tblInd w:w="113" w:type="dxa"/>
        <w:tblLook w:val="04A0" w:firstRow="1" w:lastRow="0" w:firstColumn="1" w:lastColumn="0" w:noHBand="0" w:noVBand="1"/>
      </w:tblPr>
      <w:tblGrid>
        <w:gridCol w:w="2823"/>
        <w:gridCol w:w="2066"/>
        <w:gridCol w:w="1867"/>
        <w:gridCol w:w="1797"/>
        <w:gridCol w:w="1727"/>
      </w:tblGrid>
      <w:tr w:rsidR="00966E53" w:rsidRPr="00966E53" w14:paraId="20BBA229" w14:textId="77777777" w:rsidTr="00966E53">
        <w:trPr>
          <w:trHeight w:val="570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4B8E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roduct #</w:t>
            </w:r>
          </w:p>
        </w:tc>
        <w:tc>
          <w:tcPr>
            <w:tcW w:w="20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3733"/>
            <w:vAlign w:val="center"/>
            <w:hideMark/>
          </w:tcPr>
          <w:p w14:paraId="1775D268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60356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3733"/>
            <w:vAlign w:val="center"/>
            <w:hideMark/>
          </w:tcPr>
          <w:p w14:paraId="1E158FAA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60372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3733"/>
            <w:vAlign w:val="center"/>
            <w:hideMark/>
          </w:tcPr>
          <w:p w14:paraId="3C3522DB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60371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3733"/>
            <w:vAlign w:val="center"/>
            <w:hideMark/>
          </w:tcPr>
          <w:p w14:paraId="5D870AF1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60376</w:t>
            </w:r>
          </w:p>
        </w:tc>
      </w:tr>
      <w:tr w:rsidR="00966E53" w:rsidRPr="00966E53" w14:paraId="6C361515" w14:textId="77777777" w:rsidTr="00966E53">
        <w:trPr>
          <w:trHeight w:val="855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8B3D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Display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93599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6 x 48 Pixel Display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A024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6 x 64 Pixel Display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36338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6 x 96 Pixel Displa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2FAA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6 x 128 Pixel Display</w:t>
            </w:r>
          </w:p>
        </w:tc>
      </w:tr>
      <w:tr w:rsidR="00966E53" w:rsidRPr="00966E53" w14:paraId="6C5E39FF" w14:textId="77777777" w:rsidTr="00966E53">
        <w:trPr>
          <w:trHeight w:val="60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3A69C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ixel Pitch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BA2BC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EEE1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</w:t>
            </w: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0185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24F04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</w:t>
            </w:r>
          </w:p>
        </w:tc>
      </w:tr>
      <w:tr w:rsidR="00966E53" w:rsidRPr="00966E53" w14:paraId="655745C3" w14:textId="77777777" w:rsidTr="00966E53">
        <w:trPr>
          <w:trHeight w:val="570"/>
        </w:trPr>
        <w:tc>
          <w:tcPr>
            <w:tcW w:w="28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E3DAE7" w14:textId="702EF6DA" w:rsidR="00966E53" w:rsidRPr="00966E53" w:rsidRDefault="00966E53" w:rsidP="00966E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Character Height </w:t>
            </w: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(Using the included pixel</w:t>
            </w:r>
            <w:r w:rsidR="008049C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-</w:t>
            </w: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perfect fonts and </w:t>
            </w:r>
            <w:r w:rsidR="008049C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ymbol library</w:t>
            </w: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(inches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1C61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" LED Small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28D856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" LED Small</w:t>
            </w: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04AB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" LED Small</w:t>
            </w:r>
          </w:p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FF2E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" LED Small</w:t>
            </w:r>
          </w:p>
        </w:tc>
      </w:tr>
      <w:tr w:rsidR="00966E53" w:rsidRPr="00966E53" w14:paraId="2A224A35" w14:textId="77777777" w:rsidTr="00966E53">
        <w:trPr>
          <w:trHeight w:val="570"/>
        </w:trPr>
        <w:tc>
          <w:tcPr>
            <w:tcW w:w="28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01C379C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E397C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5" LED Large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00D69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5" LED Large</w:t>
            </w:r>
          </w:p>
        </w:tc>
        <w:tc>
          <w:tcPr>
            <w:tcW w:w="17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F33F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5" LED Large</w:t>
            </w:r>
          </w:p>
        </w:tc>
        <w:tc>
          <w:tcPr>
            <w:tcW w:w="1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839E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5" LED Large</w:t>
            </w:r>
          </w:p>
        </w:tc>
      </w:tr>
      <w:tr w:rsidR="00966E53" w:rsidRPr="00966E53" w14:paraId="7863122C" w14:textId="77777777" w:rsidTr="00966E53">
        <w:trPr>
          <w:trHeight w:val="855"/>
        </w:trPr>
        <w:tc>
          <w:tcPr>
            <w:tcW w:w="28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0858D54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6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8B7A3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3.4" LED Extra Large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DCCB1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3.4" LED Extra Large</w:t>
            </w:r>
          </w:p>
        </w:tc>
        <w:tc>
          <w:tcPr>
            <w:tcW w:w="17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67929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3.4" LED Extra Large</w:t>
            </w:r>
          </w:p>
        </w:tc>
        <w:tc>
          <w:tcPr>
            <w:tcW w:w="1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FCEF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3.4" LED Extra Large</w:t>
            </w:r>
          </w:p>
        </w:tc>
      </w:tr>
      <w:tr w:rsidR="00966E53" w:rsidRPr="00966E53" w14:paraId="52443895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D104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Amps @ 120 VAC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65C04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0.88A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4F8B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.18A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5863A" w14:textId="1D906249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.</w:t>
            </w:r>
            <w:r w:rsidR="00BD1ED6">
              <w:rPr>
                <w:rFonts w:ascii="Calibri" w:eastAsia="Times New Roman" w:hAnsi="Calibri" w:cs="Calibri"/>
                <w:color w:val="000000"/>
              </w:rPr>
              <w:t>76</w:t>
            </w:r>
            <w:r w:rsidRPr="00966E5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B366F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2.35A</w:t>
            </w:r>
          </w:p>
        </w:tc>
      </w:tr>
      <w:tr w:rsidR="00966E53" w:rsidRPr="00966E53" w14:paraId="032321DC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B9A8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ower (Watts)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2E954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E2AA2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42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67115" w14:textId="42BBE3E0" w:rsidR="00966E53" w:rsidRPr="00966E53" w:rsidRDefault="00BD1ED6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CD924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282</w:t>
            </w:r>
          </w:p>
        </w:tc>
      </w:tr>
      <w:tr w:rsidR="00966E53" w:rsidRPr="00966E53" w14:paraId="41880210" w14:textId="77777777" w:rsidTr="00966E53">
        <w:trPr>
          <w:trHeight w:val="855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6A37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abinet Dimensions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96B44" w14:textId="75D30854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8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22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4DD42" w14:textId="6746E52C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8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29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8E061" w14:textId="17966B2F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8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43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4B3F0" w14:textId="5C8301E2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8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57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</w:tr>
      <w:tr w:rsidR="00966E53" w:rsidRPr="00966E53" w14:paraId="79B8E7A7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3EDA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Weight (lbs.)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16209" w14:textId="775DD8EA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3</w:t>
            </w:r>
            <w:r w:rsidR="00966E53" w:rsidRPr="00966E53">
              <w:rPr>
                <w:rFonts w:ascii="Calibri" w:eastAsia="Times New Roman" w:hAnsi="Calibri" w:cs="Calibri"/>
                <w:color w:val="000000"/>
              </w:rPr>
              <w:t>lbs.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AAD7D" w14:textId="2EF1E5A2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6</w:t>
            </w:r>
            <w:r w:rsidR="00966E53" w:rsidRPr="00966E53">
              <w:rPr>
                <w:rFonts w:ascii="Calibri" w:eastAsia="Times New Roman" w:hAnsi="Calibri" w:cs="Calibri"/>
                <w:color w:val="000000"/>
              </w:rPr>
              <w:t>lbs.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E736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8lbs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EB600" w14:textId="6BF764F1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8</w:t>
            </w:r>
            <w:r w:rsidR="00966E53" w:rsidRPr="00966E53">
              <w:rPr>
                <w:rFonts w:ascii="Calibri" w:eastAsia="Times New Roman" w:hAnsi="Calibri" w:cs="Calibri"/>
                <w:color w:val="000000"/>
              </w:rPr>
              <w:t>lbs.</w:t>
            </w:r>
          </w:p>
        </w:tc>
      </w:tr>
      <w:tr w:rsidR="00966E53" w:rsidRPr="00966E53" w14:paraId="4554981E" w14:textId="77777777" w:rsidTr="00966E53">
        <w:trPr>
          <w:trHeight w:val="570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A797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roduct #</w:t>
            </w:r>
          </w:p>
        </w:tc>
        <w:tc>
          <w:tcPr>
            <w:tcW w:w="20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4AC52"/>
            <w:vAlign w:val="center"/>
            <w:hideMark/>
          </w:tcPr>
          <w:p w14:paraId="2702A69E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59334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7EBE"/>
            <w:vAlign w:val="center"/>
            <w:hideMark/>
          </w:tcPr>
          <w:p w14:paraId="2BBED3D1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60375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7EBE"/>
            <w:vAlign w:val="center"/>
            <w:hideMark/>
          </w:tcPr>
          <w:p w14:paraId="52D0C4CA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60355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7EBE"/>
            <w:vAlign w:val="center"/>
            <w:hideMark/>
          </w:tcPr>
          <w:p w14:paraId="2E1A62FF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4F4F4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F4F4F4"/>
              </w:rPr>
              <w:t>60373</w:t>
            </w:r>
          </w:p>
        </w:tc>
      </w:tr>
      <w:tr w:rsidR="00966E53" w:rsidRPr="00966E53" w14:paraId="3A20E865" w14:textId="77777777" w:rsidTr="00966E53">
        <w:trPr>
          <w:trHeight w:val="585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C9BA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Display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D217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2 x 128 Pixel Display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91E4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2 x 64 Pixel Display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C74E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2 x 96 Pixel Display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D57DF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2 x 128 Pixel Display</w:t>
            </w:r>
          </w:p>
        </w:tc>
      </w:tr>
      <w:tr w:rsidR="00966E53" w:rsidRPr="00966E53" w14:paraId="62699624" w14:textId="77777777" w:rsidTr="00966E53">
        <w:trPr>
          <w:trHeight w:val="60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0312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ixel Pitch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9689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5.5mm Pixel Pitch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DA1F9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 Pixel Pitch</w:t>
            </w: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BADB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 Pixel Pitch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5152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 Pixel Pitch</w:t>
            </w:r>
          </w:p>
        </w:tc>
      </w:tr>
      <w:tr w:rsidR="00966E53" w:rsidRPr="00966E53" w14:paraId="5C384DD5" w14:textId="77777777" w:rsidTr="00966E53">
        <w:trPr>
          <w:trHeight w:val="675"/>
        </w:trPr>
        <w:tc>
          <w:tcPr>
            <w:tcW w:w="28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B1D187" w14:textId="036A83CE" w:rsidR="00966E53" w:rsidRPr="00966E53" w:rsidRDefault="00966E53" w:rsidP="00966E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Character Height </w:t>
            </w: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(Using the included pixel</w:t>
            </w:r>
            <w:r w:rsidR="0042344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-</w:t>
            </w: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perfect fonts and symbol </w:t>
            </w:r>
            <w:r w:rsidR="0042344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ibrary</w:t>
            </w: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(inches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FD17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.5" LED Small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4205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" LED Small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8ABF4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" LED Small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9720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" LED Small</w:t>
            </w:r>
          </w:p>
        </w:tc>
      </w:tr>
      <w:tr w:rsidR="00966E53" w:rsidRPr="00966E53" w14:paraId="74174CC4" w14:textId="77777777" w:rsidTr="00966E53">
        <w:trPr>
          <w:trHeight w:val="675"/>
        </w:trPr>
        <w:tc>
          <w:tcPr>
            <w:tcW w:w="28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70ED5AB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27F38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.25" LED Large</w:t>
            </w:r>
          </w:p>
        </w:tc>
        <w:tc>
          <w:tcPr>
            <w:tcW w:w="186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6B6B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5" LED Large</w:t>
            </w:r>
          </w:p>
        </w:tc>
        <w:tc>
          <w:tcPr>
            <w:tcW w:w="17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BA20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5" LED Large</w:t>
            </w:r>
          </w:p>
        </w:tc>
        <w:tc>
          <w:tcPr>
            <w:tcW w:w="17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3DEC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5" LED Large</w:t>
            </w:r>
          </w:p>
        </w:tc>
      </w:tr>
      <w:tr w:rsidR="00966E53" w:rsidRPr="00966E53" w14:paraId="292D298B" w14:textId="77777777" w:rsidTr="00966E53">
        <w:trPr>
          <w:trHeight w:val="675"/>
        </w:trPr>
        <w:tc>
          <w:tcPr>
            <w:tcW w:w="28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CE8E36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9BFE9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.7" LED Extra Large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43C6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3.4" LED Extra Large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D8DA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3.4" LED Extra Large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F80C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3.4" LED Extra Large</w:t>
            </w:r>
          </w:p>
        </w:tc>
      </w:tr>
      <w:tr w:rsidR="00966E53" w:rsidRPr="00966E53" w14:paraId="1ECB81F1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70A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Amps @ 120 VAC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137CB" w14:textId="2B9F84E2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.67A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63606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2.35A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33E66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.53A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DAE11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4.71A</w:t>
            </w:r>
          </w:p>
        </w:tc>
      </w:tr>
      <w:tr w:rsidR="00966E53" w:rsidRPr="00966E53" w14:paraId="3F26B9E5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4C42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ower (Watts)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50E10" w14:textId="09B7529F" w:rsidR="00966E53" w:rsidRPr="00966E53" w:rsidRDefault="00BD1ED6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9611E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282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F93F1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424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B4870" w14:textId="77777777" w:rsidR="00966E53" w:rsidRPr="00966E53" w:rsidRDefault="00966E53" w:rsidP="00966E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565</w:t>
            </w:r>
          </w:p>
        </w:tc>
      </w:tr>
      <w:tr w:rsidR="00966E53" w:rsidRPr="00966E53" w14:paraId="6B4EDD23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64B6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abinet Dimensions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86825" w14:textId="45259F16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8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29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01B39" w14:textId="0D3AF9A9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5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29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133FF" w14:textId="4220555D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5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43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492C1" w14:textId="30DEA234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5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h x 57</w:t>
            </w:r>
            <w:r w:rsidR="00BD1ED6">
              <w:rPr>
                <w:rFonts w:ascii="Calibri" w:eastAsia="Times New Roman" w:hAnsi="Calibri" w:cs="Calibri"/>
                <w:color w:val="000000"/>
              </w:rPr>
              <w:t>.25</w:t>
            </w:r>
            <w:r w:rsidRPr="00966E53">
              <w:rPr>
                <w:rFonts w:ascii="Calibri" w:eastAsia="Times New Roman" w:hAnsi="Calibri" w:cs="Calibri"/>
                <w:color w:val="000000"/>
              </w:rPr>
              <w:t>"w x 6"d</w:t>
            </w:r>
          </w:p>
        </w:tc>
      </w:tr>
      <w:tr w:rsidR="00966E53" w:rsidRPr="00966E53" w14:paraId="19FCE8D2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67EA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Weight (lbs.)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4A429" w14:textId="343259CA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</w:t>
            </w:r>
            <w:r w:rsidR="00966E53" w:rsidRPr="00966E53">
              <w:rPr>
                <w:rFonts w:ascii="Calibri" w:eastAsia="Times New Roman" w:hAnsi="Calibri" w:cs="Calibri"/>
                <w:color w:val="000000"/>
              </w:rPr>
              <w:t>lbs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A58D1" w14:textId="09B821FE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</w:t>
            </w:r>
            <w:r w:rsidR="00966E53" w:rsidRPr="00966E53">
              <w:rPr>
                <w:rFonts w:ascii="Calibri" w:eastAsia="Times New Roman" w:hAnsi="Calibri" w:cs="Calibri"/>
                <w:color w:val="000000"/>
              </w:rPr>
              <w:t>lbs.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E0BF1" w14:textId="219D1B0B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5</w:t>
            </w:r>
            <w:r w:rsidR="00966E53" w:rsidRPr="00966E53">
              <w:rPr>
                <w:rFonts w:ascii="Calibri" w:eastAsia="Times New Roman" w:hAnsi="Calibri" w:cs="Calibri"/>
                <w:color w:val="000000"/>
              </w:rPr>
              <w:t>lbs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CE7FF" w14:textId="179A6303" w:rsidR="00966E53" w:rsidRPr="00966E53" w:rsidRDefault="00BD1ED6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0</w:t>
            </w:r>
            <w:r w:rsidR="00966E53" w:rsidRPr="00966E53">
              <w:rPr>
                <w:rFonts w:ascii="Calibri" w:eastAsia="Times New Roman" w:hAnsi="Calibri" w:cs="Calibri"/>
                <w:color w:val="000000"/>
              </w:rPr>
              <w:t>lbs.</w:t>
            </w:r>
          </w:p>
        </w:tc>
      </w:tr>
      <w:tr w:rsidR="00966E53" w:rsidRPr="00966E53" w14:paraId="690DD0B3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C893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812E3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727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A386B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493F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0AA3336C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C428F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587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9ACD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9AB5A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41FB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1A7D685C" w14:textId="77777777" w:rsidTr="00966E53">
        <w:trPr>
          <w:trHeight w:val="465"/>
        </w:trPr>
        <w:tc>
          <w:tcPr>
            <w:tcW w:w="4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865AA" w14:textId="77777777" w:rsidR="00966E53" w:rsidRPr="00966E53" w:rsidRDefault="00966E53" w:rsidP="00966E53">
            <w:pPr>
              <w:spacing w:after="0" w:line="240" w:lineRule="auto"/>
              <w:rPr>
                <w:rFonts w:asciiTheme="majorHAnsi" w:eastAsia="Times New Roman" w:hAnsiTheme="majorHAnsi" w:cstheme="minorHAnsi"/>
                <w:b/>
                <w:bCs/>
                <w:color w:val="000000"/>
                <w:sz w:val="28"/>
                <w:szCs w:val="28"/>
              </w:rPr>
            </w:pPr>
            <w:r w:rsidRPr="00966E53">
              <w:rPr>
                <w:rFonts w:asciiTheme="majorHAnsi" w:eastAsia="Times New Roman" w:hAnsiTheme="majorHAnsi" w:cstheme="minorHAnsi"/>
                <w:b/>
                <w:bCs/>
                <w:color w:val="000000"/>
                <w:sz w:val="28"/>
                <w:szCs w:val="28"/>
              </w:rPr>
              <w:t xml:space="preserve">Specifications </w:t>
            </w:r>
            <w:r w:rsidRPr="00966E53">
              <w:rPr>
                <w:rFonts w:asciiTheme="majorHAnsi" w:eastAsia="Times New Roman" w:hAnsiTheme="majorHAnsi" w:cstheme="minorHAnsi"/>
                <w:b/>
                <w:bCs/>
                <w:i/>
                <w:iCs/>
                <w:color w:val="000000"/>
                <w:sz w:val="28"/>
                <w:szCs w:val="28"/>
              </w:rPr>
              <w:t>(11mm &amp; 5.5mm)</w:t>
            </w: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103C6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A94A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69134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4119A227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5D8C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B2AD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1897D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456C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E0DF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6B9C3BF9" w14:textId="77777777" w:rsidTr="00966E53">
        <w:trPr>
          <w:trHeight w:val="353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958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7"/>
                <w:szCs w:val="27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27"/>
                <w:szCs w:val="27"/>
              </w:rPr>
              <w:t>RGB 11mm Pixel Pitch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B09F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A7C8F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95165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44232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3D682CEF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A80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10C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8201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A5208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9C570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5EDEB2D6" w14:textId="77777777" w:rsidTr="00966E53">
        <w:trPr>
          <w:trHeight w:val="855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09F1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ixel Configuration (High Intensity):</w:t>
            </w:r>
          </w:p>
        </w:tc>
        <w:tc>
          <w:tcPr>
            <w:tcW w:w="20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4467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 Red, 1 Green, 1 Blue for standard resolution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1236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ixel Pitch: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7A871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1mm (center-to-center)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5CD3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212092E1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F9F40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161E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65BC3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AF9AC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8E6F1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5F38BB04" w14:textId="77777777" w:rsidTr="00966E53">
        <w:trPr>
          <w:trHeight w:val="353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F87B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7"/>
                <w:szCs w:val="27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  <w:sz w:val="27"/>
                <w:szCs w:val="27"/>
              </w:rPr>
              <w:t>RGB 5.5mm Pixel Pitch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690B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A5B20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6BFA1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257A2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4C176B24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B6824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6DED5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F5C3B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2EE1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59B6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2CCF2FF0" w14:textId="77777777" w:rsidTr="00966E53">
        <w:trPr>
          <w:trHeight w:val="1140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61D9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ixel Configuration (Standard Intensity):</w:t>
            </w:r>
          </w:p>
        </w:tc>
        <w:tc>
          <w:tcPr>
            <w:tcW w:w="20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B129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 in 1 - Red/Green/Blue Fusion for high resolution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3E1D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ixel Pitch: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B2861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5.5mm (center-to-center)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EB14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1A1D0BF1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C82DD" w14:textId="77777777" w:rsid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AB181B" w14:textId="77777777" w:rsid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8CF7BF1" w14:textId="77777777" w:rsid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CD34CAF" w14:textId="5328D58D" w:rsid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955817" w14:textId="77777777" w:rsidR="000825F9" w:rsidRDefault="000825F9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36EE394" w14:textId="0AD29CBA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D72FD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4607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84698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1D12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2D375B42" w14:textId="77777777" w:rsidTr="00966E53">
        <w:trPr>
          <w:trHeight w:val="353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FCC34" w14:textId="77777777" w:rsidR="00966E53" w:rsidRPr="00966E53" w:rsidRDefault="00966E53" w:rsidP="00966E53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28"/>
                <w:szCs w:val="28"/>
              </w:rPr>
            </w:pPr>
            <w:r w:rsidRPr="00966E53">
              <w:rPr>
                <w:rFonts w:asciiTheme="majorHAnsi" w:eastAsia="Times New Roman" w:hAnsiTheme="majorHAnsi" w:cs="Calibri"/>
                <w:b/>
                <w:bCs/>
                <w:color w:val="000000"/>
                <w:sz w:val="28"/>
                <w:szCs w:val="28"/>
              </w:rPr>
              <w:t>Shared Specs</w:t>
            </w: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9D4CF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5F4F3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2C965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50D97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46E4492A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4C121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D3C7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2308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AA40C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5EC3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53" w:rsidRPr="00966E53" w14:paraId="1D11C005" w14:textId="77777777" w:rsidTr="00966E53">
        <w:trPr>
          <w:trHeight w:val="570"/>
        </w:trPr>
        <w:tc>
          <w:tcPr>
            <w:tcW w:w="2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7A082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Estimated LED Lifetime:</w:t>
            </w:r>
          </w:p>
        </w:tc>
        <w:tc>
          <w:tcPr>
            <w:tcW w:w="20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5634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00,000+ hours</w:t>
            </w:r>
          </w:p>
        </w:tc>
        <w:tc>
          <w:tcPr>
            <w:tcW w:w="18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F9D8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olor Capability: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9FC36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65,000 colors (16-bit)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D6CC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009AF128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0311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Viewing Angle: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939AC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Wide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632EF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Service Access: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CBE2F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Front access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F63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20C49704" w14:textId="77777777" w:rsidTr="00966E53">
        <w:trPr>
          <w:trHeight w:val="1425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2361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Graphic Capability: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1F0C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Text, Graphic symbols, Logos, Basic Animation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F51EC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Graphic Accessibility: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68AB9" w14:textId="7A4C9DF2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uilt-in</w:t>
            </w:r>
            <w:r w:rsidRPr="00966E53">
              <w:rPr>
                <w:rFonts w:ascii="Calibri" w:eastAsia="Times New Roman" w:hAnsi="Calibri" w:cs="Calibri"/>
                <w:color w:val="000000"/>
              </w:rPr>
              <w:t xml:space="preserve"> library with hand-crafted </w:t>
            </w:r>
            <w:r>
              <w:rPr>
                <w:rFonts w:ascii="Calibri" w:eastAsia="Times New Roman" w:hAnsi="Calibri" w:cs="Calibri"/>
                <w:color w:val="000000"/>
              </w:rPr>
              <w:t>pixel-perfect</w:t>
            </w:r>
            <w:r w:rsidRPr="00966E53">
              <w:rPr>
                <w:rFonts w:ascii="Calibri" w:eastAsia="Times New Roman" w:hAnsi="Calibri" w:cs="Calibri"/>
                <w:color w:val="000000"/>
              </w:rPr>
              <w:t xml:space="preserve"> fonts and symbols for ultimate resolution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4B9B1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3736E663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2348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ontrol Software: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5916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Signal-Tech Sign Control Software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81A5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Power Input: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89564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00-240 VAC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7DFF1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22F252C6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1228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ommunications Options: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68896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Ethernet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29969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ompliance Information: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456D1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UL/</w:t>
            </w:r>
            <w:proofErr w:type="spellStart"/>
            <w:r w:rsidRPr="00966E53">
              <w:rPr>
                <w:rFonts w:ascii="Calibri" w:eastAsia="Times New Roman" w:hAnsi="Calibri" w:cs="Calibri"/>
                <w:color w:val="000000"/>
              </w:rPr>
              <w:t>cUL</w:t>
            </w:r>
            <w:proofErr w:type="spellEnd"/>
            <w:r w:rsidRPr="00966E53">
              <w:rPr>
                <w:rFonts w:ascii="Calibri" w:eastAsia="Times New Roman" w:hAnsi="Calibri" w:cs="Calibri"/>
                <w:color w:val="000000"/>
              </w:rPr>
              <w:t xml:space="preserve"> for wet locations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36B90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3D501287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E394A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Display Dimming: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8B109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Manual Only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C885B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abinet (Housing):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7B59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Front hinged, NEMA3R enclosure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F4ED5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3D741ECC" w14:textId="77777777" w:rsidTr="00966E53">
        <w:trPr>
          <w:trHeight w:val="570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39404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Operating Temperature: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2488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32ºF to 158ºF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52C2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Warranty: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C789D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1 year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BF6B3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65E500F4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E55EC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66E53">
              <w:rPr>
                <w:rFonts w:ascii="Calibri" w:eastAsia="Times New Roman" w:hAnsi="Calibri" w:cs="Calibri"/>
                <w:b/>
                <w:bCs/>
                <w:color w:val="000000"/>
              </w:rPr>
              <w:t>Cabinet Color: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30218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66E53">
              <w:rPr>
                <w:rFonts w:ascii="Calibri" w:eastAsia="Times New Roman" w:hAnsi="Calibri" w:cs="Calibri"/>
                <w:color w:val="000000"/>
              </w:rPr>
              <w:t>Duranodic</w:t>
            </w:r>
            <w:proofErr w:type="spellEnd"/>
            <w:r w:rsidRPr="00966E53">
              <w:rPr>
                <w:rFonts w:ascii="Calibri" w:eastAsia="Times New Roman" w:hAnsi="Calibri" w:cs="Calibri"/>
                <w:color w:val="000000"/>
              </w:rPr>
              <w:t xml:space="preserve"> Bronze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437DE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0481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6E5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91B7" w14:textId="77777777" w:rsidR="00966E53" w:rsidRPr="00966E53" w:rsidRDefault="00966E53" w:rsidP="00966E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E53" w:rsidRPr="00966E53" w14:paraId="2FA24A59" w14:textId="77777777" w:rsidTr="00966E53">
        <w:trPr>
          <w:trHeight w:val="285"/>
        </w:trPr>
        <w:tc>
          <w:tcPr>
            <w:tcW w:w="2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8B00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B4A3A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7AFF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6000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1D843" w14:textId="77777777" w:rsidR="00966E53" w:rsidRPr="00966E53" w:rsidRDefault="00966E53" w:rsidP="00966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789CBD2" w14:textId="77777777" w:rsidR="00320B69" w:rsidRPr="00320B69" w:rsidRDefault="00320B69" w:rsidP="00320B69">
      <w:pPr>
        <w:spacing w:before="100" w:beforeAutospacing="1" w:after="100" w:afterAutospacing="1" w:line="240" w:lineRule="auto"/>
        <w:rPr>
          <w:rFonts w:ascii="Cambria" w:eastAsia="Times New Roman" w:hAnsi="Cambria" w:cs="Times New Roman"/>
          <w:sz w:val="28"/>
          <w:szCs w:val="28"/>
        </w:rPr>
      </w:pPr>
      <w:r w:rsidRPr="00320B69">
        <w:rPr>
          <w:rFonts w:ascii="Cambria" w:eastAsia="Times New Roman" w:hAnsi="Cambria" w:cs="Times New Roman"/>
          <w:b/>
          <w:bCs/>
          <w:sz w:val="28"/>
          <w:szCs w:val="28"/>
        </w:rPr>
        <w:t>Protection and Maintenance</w:t>
      </w:r>
    </w:p>
    <w:p w14:paraId="2C5D3758" w14:textId="77777777" w:rsidR="00320B69" w:rsidRPr="00320B69" w:rsidRDefault="00320B69" w:rsidP="00320B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>Durable corrosion-resistant aluminum cabinet</w:t>
      </w:r>
    </w:p>
    <w:p w14:paraId="0F20EEB5" w14:textId="77777777" w:rsidR="00320B69" w:rsidRPr="00320B69" w:rsidRDefault="00320B69" w:rsidP="00320B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>Conformal coating protects electronics components from outside elements including dust</w:t>
      </w:r>
    </w:p>
    <w:p w14:paraId="7D725105" w14:textId="77777777" w:rsidR="00320B69" w:rsidRPr="00320B69" w:rsidRDefault="00320B69" w:rsidP="00320B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>Hinged cabinet face supports easy installation and maintenance</w:t>
      </w:r>
    </w:p>
    <w:p w14:paraId="259B20A8" w14:textId="77777777" w:rsidR="00320B69" w:rsidRPr="00320B69" w:rsidRDefault="00320B69" w:rsidP="00320B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>UL/</w:t>
      </w:r>
      <w:proofErr w:type="spellStart"/>
      <w:r w:rsidRPr="00320B69">
        <w:rPr>
          <w:rFonts w:ascii="Cambria" w:eastAsia="Times New Roman" w:hAnsi="Cambria" w:cs="Times New Roman"/>
        </w:rPr>
        <w:t>cUL</w:t>
      </w:r>
      <w:proofErr w:type="spellEnd"/>
      <w:r w:rsidRPr="00320B69">
        <w:rPr>
          <w:rFonts w:ascii="Cambria" w:eastAsia="Times New Roman" w:hAnsi="Cambria" w:cs="Times New Roman"/>
        </w:rPr>
        <w:t xml:space="preserve"> Listed for wet locations</w:t>
      </w:r>
    </w:p>
    <w:p w14:paraId="4B409FFA" w14:textId="77777777" w:rsidR="00320B69" w:rsidRPr="00320B69" w:rsidRDefault="00320B69" w:rsidP="00320B69">
      <w:pPr>
        <w:spacing w:before="100" w:beforeAutospacing="1" w:after="100" w:afterAutospacing="1" w:line="240" w:lineRule="auto"/>
        <w:rPr>
          <w:rFonts w:ascii="Cambria" w:eastAsia="Times New Roman" w:hAnsi="Cambria" w:cs="Times New Roman"/>
          <w:sz w:val="28"/>
          <w:szCs w:val="28"/>
        </w:rPr>
      </w:pPr>
      <w:r w:rsidRPr="00320B69">
        <w:rPr>
          <w:rFonts w:ascii="Cambria" w:eastAsia="Times New Roman" w:hAnsi="Cambria" w:cs="Times New Roman"/>
          <w:b/>
          <w:bCs/>
          <w:sz w:val="28"/>
          <w:szCs w:val="28"/>
        </w:rPr>
        <w:t>Sign Control Software</w:t>
      </w:r>
    </w:p>
    <w:p w14:paraId="09461696" w14:textId="77777777" w:rsidR="00320B69" w:rsidRPr="00320B69" w:rsidRDefault="00320B69" w:rsidP="00320B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>Ethernet communications</w:t>
      </w:r>
    </w:p>
    <w:p w14:paraId="60DD2705" w14:textId="77777777" w:rsidR="00320B69" w:rsidRPr="00320B69" w:rsidRDefault="00320B69" w:rsidP="00320B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>Compatible with Windows</w:t>
      </w:r>
      <w:r w:rsidRPr="00320B69">
        <w:rPr>
          <w:rFonts w:ascii="Cambria" w:eastAsia="Times New Roman" w:hAnsi="Cambria" w:cs="Times New Roman"/>
          <w:vertAlign w:val="superscript"/>
        </w:rPr>
        <w:t>®</w:t>
      </w:r>
      <w:r w:rsidRPr="00320B69">
        <w:rPr>
          <w:rFonts w:ascii="Cambria" w:eastAsia="Times New Roman" w:hAnsi="Cambria" w:cs="Times New Roman"/>
        </w:rPr>
        <w:t xml:space="preserve"> 10 or higher</w:t>
      </w:r>
    </w:p>
    <w:p w14:paraId="1F2EE34E" w14:textId="77777777" w:rsidR="00320B69" w:rsidRPr="00320B69" w:rsidRDefault="00320B69" w:rsidP="00320B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>Uses a looping weekly playlist for easy scheduling</w:t>
      </w:r>
    </w:p>
    <w:p w14:paraId="7471D683" w14:textId="737572BC" w:rsidR="00966E53" w:rsidRPr="000825F9" w:rsidRDefault="00320B69" w:rsidP="00320B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Cambria" w:eastAsia="Times New Roman" w:hAnsi="Cambria" w:cs="Times New Roman"/>
        </w:rPr>
      </w:pPr>
      <w:r w:rsidRPr="00320B69">
        <w:rPr>
          <w:rFonts w:ascii="Cambria" w:eastAsia="Times New Roman" w:hAnsi="Cambria" w:cs="Times New Roman"/>
        </w:rPr>
        <w:t xml:space="preserve">Includes a </w:t>
      </w:r>
      <w:r w:rsidRPr="00966E53">
        <w:rPr>
          <w:rFonts w:ascii="Cambria" w:eastAsia="Times New Roman" w:hAnsi="Cambria" w:cs="Times New Roman"/>
        </w:rPr>
        <w:t>password-protected</w:t>
      </w:r>
      <w:r w:rsidRPr="00320B69">
        <w:rPr>
          <w:rFonts w:ascii="Cambria" w:eastAsia="Times New Roman" w:hAnsi="Cambria" w:cs="Times New Roman"/>
        </w:rPr>
        <w:t xml:space="preserve"> web interface that offers live access for monitoring sign status and the ability to temporarily override the message schedul</w:t>
      </w:r>
      <w:r w:rsidR="00423447">
        <w:rPr>
          <w:rFonts w:ascii="Cambria" w:eastAsia="Times New Roman" w:hAnsi="Cambria" w:cs="Times New Roman"/>
        </w:rPr>
        <w:t>e</w:t>
      </w:r>
    </w:p>
    <w:p w14:paraId="3C2A030F" w14:textId="3E3E3B33" w:rsidR="00320B69" w:rsidRPr="00966E53" w:rsidRDefault="00937D93" w:rsidP="00320B69">
      <w:pPr>
        <w:pStyle w:val="NoSpacing"/>
        <w:rPr>
          <w:rFonts w:ascii="Cambria" w:hAnsi="Cambria"/>
          <w:b/>
          <w:sz w:val="28"/>
          <w:szCs w:val="28"/>
        </w:rPr>
      </w:pPr>
      <w:r w:rsidRPr="00966E53">
        <w:rPr>
          <w:rFonts w:ascii="Cambria" w:hAnsi="Cambria"/>
          <w:b/>
          <w:sz w:val="28"/>
          <w:szCs w:val="28"/>
        </w:rPr>
        <w:t>System Requirements</w:t>
      </w:r>
    </w:p>
    <w:p w14:paraId="5C6FFF77" w14:textId="536A9D86" w:rsidR="00320B69" w:rsidRPr="00966E53" w:rsidRDefault="00320B69" w:rsidP="000825F9">
      <w:pPr>
        <w:pStyle w:val="NoSpacing"/>
        <w:ind w:firstLine="360"/>
        <w:rPr>
          <w:rFonts w:ascii="Cambria" w:hAnsi="Cambria"/>
          <w:b/>
        </w:rPr>
      </w:pPr>
      <w:r w:rsidRPr="00966E53">
        <w:rPr>
          <w:rStyle w:val="Strong"/>
          <w:rFonts w:ascii="Cambria" w:hAnsi="Cambria"/>
        </w:rPr>
        <w:t>RGB Rebel Series Smart Sign Display</w:t>
      </w:r>
      <w:r w:rsidRPr="00966E53">
        <w:rPr>
          <w:rFonts w:ascii="Cambria" w:hAnsi="Cambria"/>
        </w:rPr>
        <w:t xml:space="preserve"> </w:t>
      </w:r>
    </w:p>
    <w:p w14:paraId="4FA872D0" w14:textId="77777777" w:rsidR="00320B69" w:rsidRPr="00966E53" w:rsidRDefault="00320B69" w:rsidP="00320B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mbria" w:hAnsi="Cambria"/>
        </w:rPr>
      </w:pPr>
      <w:r w:rsidRPr="00966E53">
        <w:rPr>
          <w:rFonts w:ascii="Cambria" w:hAnsi="Cambria"/>
        </w:rPr>
        <w:t>110-240VAC input power connection at each Smart Sign</w:t>
      </w:r>
    </w:p>
    <w:p w14:paraId="0C4975B3" w14:textId="2103E899" w:rsidR="00320B69" w:rsidRPr="00966E53" w:rsidRDefault="00320B69" w:rsidP="00320B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mbria" w:hAnsi="Cambria"/>
        </w:rPr>
      </w:pPr>
      <w:r w:rsidRPr="00966E53">
        <w:rPr>
          <w:rFonts w:ascii="Cambria" w:hAnsi="Cambria"/>
        </w:rPr>
        <w:t>A wired Ethernet network connection at each sign</w:t>
      </w:r>
    </w:p>
    <w:p w14:paraId="79350939" w14:textId="5E603F97" w:rsidR="00320B69" w:rsidRPr="00966E53" w:rsidRDefault="00320B69" w:rsidP="00320B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mbria" w:hAnsi="Cambria"/>
        </w:rPr>
      </w:pPr>
      <w:r w:rsidRPr="00966E53">
        <w:rPr>
          <w:rFonts w:ascii="Cambria" w:hAnsi="Cambria"/>
        </w:rPr>
        <w:t>Static IP lease on a DHCP-enabled network</w:t>
      </w:r>
    </w:p>
    <w:p w14:paraId="02AFCE91" w14:textId="77777777" w:rsidR="00320B69" w:rsidRPr="00966E53" w:rsidRDefault="00320B69" w:rsidP="000825F9">
      <w:pPr>
        <w:pStyle w:val="NormalWeb"/>
        <w:ind w:firstLine="360"/>
        <w:rPr>
          <w:rFonts w:ascii="Cambria" w:hAnsi="Cambria"/>
          <w:sz w:val="22"/>
          <w:szCs w:val="22"/>
        </w:rPr>
      </w:pPr>
      <w:r w:rsidRPr="00966E53">
        <w:rPr>
          <w:rStyle w:val="Strong"/>
          <w:rFonts w:ascii="Cambria" w:hAnsi="Cambria"/>
          <w:sz w:val="22"/>
          <w:szCs w:val="22"/>
        </w:rPr>
        <w:t>Computer Requirements for Sign Control Software</w:t>
      </w:r>
    </w:p>
    <w:p w14:paraId="2D9431B8" w14:textId="7F411A28" w:rsidR="00320B69" w:rsidRPr="00966E53" w:rsidRDefault="00320B69" w:rsidP="00320B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ambria" w:hAnsi="Cambria"/>
        </w:rPr>
      </w:pPr>
      <w:r w:rsidRPr="00966E53">
        <w:rPr>
          <w:rFonts w:ascii="Cambria" w:hAnsi="Cambria"/>
        </w:rPr>
        <w:t>Server-grade PC with power backup running Windows 10 or Windows Server 2012 or higher.</w:t>
      </w:r>
    </w:p>
    <w:p w14:paraId="29443DA8" w14:textId="77777777" w:rsidR="00320B69" w:rsidRPr="00966E53" w:rsidRDefault="00320B69" w:rsidP="00320B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ambria" w:hAnsi="Cambria"/>
        </w:rPr>
      </w:pPr>
      <w:r w:rsidRPr="00966E53">
        <w:rPr>
          <w:rFonts w:ascii="Cambria" w:hAnsi="Cambria"/>
        </w:rPr>
        <w:t>Minimum requirements: 8GB RAM and 128 GB of hard drive space</w:t>
      </w:r>
    </w:p>
    <w:p w14:paraId="39FE3065" w14:textId="77777777" w:rsidR="00320B69" w:rsidRPr="00966E53" w:rsidRDefault="00320B69" w:rsidP="00320B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ambria" w:hAnsi="Cambria"/>
        </w:rPr>
      </w:pPr>
      <w:r w:rsidRPr="00966E53">
        <w:rPr>
          <w:rFonts w:ascii="Cambria" w:hAnsi="Cambria"/>
        </w:rPr>
        <w:t>Network requirements: Ethernet, DHCP enabled</w:t>
      </w:r>
    </w:p>
    <w:p w14:paraId="28C97913" w14:textId="77777777" w:rsidR="0004348B" w:rsidRPr="00966E53" w:rsidRDefault="0004348B" w:rsidP="00E40049">
      <w:pPr>
        <w:pStyle w:val="NoSpacing"/>
        <w:rPr>
          <w:rFonts w:ascii="Cambria" w:hAnsi="Cambria" w:cs="Times New Roman"/>
          <w:b/>
        </w:rPr>
      </w:pPr>
    </w:p>
    <w:p w14:paraId="5436A2F2" w14:textId="77777777" w:rsidR="00937D93" w:rsidRPr="00966E53" w:rsidRDefault="00937D93" w:rsidP="00937D93">
      <w:pPr>
        <w:rPr>
          <w:rFonts w:ascii="Cambria" w:hAnsi="Cambria"/>
          <w:b/>
        </w:rPr>
      </w:pPr>
    </w:p>
    <w:sectPr w:rsidR="00937D93" w:rsidRPr="00966E53" w:rsidSect="007673E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FD05C" w14:textId="77777777" w:rsidR="00BD60C8" w:rsidRDefault="00BD60C8" w:rsidP="00227DEE">
      <w:pPr>
        <w:spacing w:after="0" w:line="240" w:lineRule="auto"/>
      </w:pPr>
      <w:r>
        <w:separator/>
      </w:r>
    </w:p>
  </w:endnote>
  <w:endnote w:type="continuationSeparator" w:id="0">
    <w:p w14:paraId="225DBFB3" w14:textId="77777777" w:rsidR="00BD60C8" w:rsidRDefault="00BD60C8" w:rsidP="0022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700877"/>
      <w:docPartObj>
        <w:docPartGallery w:val="Page Numbers (Bottom of Page)"/>
        <w:docPartUnique/>
      </w:docPartObj>
    </w:sdtPr>
    <w:sdtEndPr/>
    <w:sdtContent>
      <w:p w14:paraId="3D4AC534" w14:textId="77777777" w:rsidR="00227DEE" w:rsidRDefault="00BD60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24DE">
          <w:rPr>
            <w:noProof/>
          </w:rPr>
          <w:t>1</w:t>
        </w:r>
        <w:r>
          <w:rPr>
            <w:noProof/>
          </w:rPr>
          <w:fldChar w:fldCharType="end"/>
        </w:r>
      </w:p>
      <w:p w14:paraId="787C22D8" w14:textId="77777777" w:rsidR="00227DEE" w:rsidRDefault="00BD60C8">
        <w:pPr>
          <w:pStyle w:val="Footer"/>
          <w:jc w:val="center"/>
        </w:pPr>
      </w:p>
    </w:sdtContent>
  </w:sdt>
  <w:p w14:paraId="4D51B932" w14:textId="069D1336" w:rsidR="00227DEE" w:rsidRDefault="00227DEE" w:rsidP="00227DEE">
    <w:pPr>
      <w:pStyle w:val="Footer"/>
    </w:pPr>
    <w:r>
      <w:t>4985 Pittsburgh Ave., Erie</w:t>
    </w:r>
    <w:r w:rsidR="009124DE">
      <w:t>, PA 16509 -- Toll-free: 877-547</w:t>
    </w:r>
    <w:r>
      <w:t xml:space="preserve">-9900 -- </w:t>
    </w:r>
    <w:hyperlink r:id="rId1" w:history="1">
      <w:r w:rsidRPr="00600E2F">
        <w:rPr>
          <w:rStyle w:val="Hyperlink"/>
        </w:rPr>
        <w:t>sales@signal-tech.com</w:t>
      </w:r>
    </w:hyperlink>
    <w:r w:rsidR="002272DF">
      <w:t xml:space="preserve">       </w:t>
    </w:r>
    <w:r w:rsidR="00966E53">
      <w:t>Jan 2023</w:t>
    </w:r>
  </w:p>
  <w:p w14:paraId="533A8F66" w14:textId="77777777" w:rsidR="00227DEE" w:rsidRDefault="00227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39BB3" w14:textId="77777777" w:rsidR="00BD60C8" w:rsidRDefault="00BD60C8" w:rsidP="00227DEE">
      <w:pPr>
        <w:spacing w:after="0" w:line="240" w:lineRule="auto"/>
      </w:pPr>
      <w:r>
        <w:separator/>
      </w:r>
    </w:p>
  </w:footnote>
  <w:footnote w:type="continuationSeparator" w:id="0">
    <w:p w14:paraId="0027DC8C" w14:textId="77777777" w:rsidR="00BD60C8" w:rsidRDefault="00BD60C8" w:rsidP="00227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1315F" w14:textId="77777777" w:rsidR="00227DEE" w:rsidRDefault="00227DEE">
    <w:pPr>
      <w:pStyle w:val="Header"/>
    </w:pPr>
    <w:r>
      <w:rPr>
        <w:noProof/>
      </w:rPr>
      <w:drawing>
        <wp:inline distT="0" distB="0" distL="0" distR="0" wp14:anchorId="61D7CB1B" wp14:editId="2E97BF53">
          <wp:extent cx="1256653" cy="419100"/>
          <wp:effectExtent l="19050" t="0" r="647" b="0"/>
          <wp:docPr id="1" name="Picture 0" descr="STLogotype GY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Logotype GY 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550" cy="4190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0FF781" w14:textId="77777777" w:rsidR="00227DEE" w:rsidRDefault="00227D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490E"/>
    <w:multiLevelType w:val="multilevel"/>
    <w:tmpl w:val="E1CA8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D6473"/>
    <w:multiLevelType w:val="multilevel"/>
    <w:tmpl w:val="BF8839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E63C11"/>
    <w:multiLevelType w:val="hybridMultilevel"/>
    <w:tmpl w:val="1AC2F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9623D5"/>
    <w:multiLevelType w:val="hybridMultilevel"/>
    <w:tmpl w:val="C644B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384F3B"/>
    <w:multiLevelType w:val="hybridMultilevel"/>
    <w:tmpl w:val="493E2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9D338C"/>
    <w:multiLevelType w:val="hybridMultilevel"/>
    <w:tmpl w:val="7960D7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D13C53"/>
    <w:multiLevelType w:val="multilevel"/>
    <w:tmpl w:val="00CAC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BA32D0"/>
    <w:multiLevelType w:val="hybridMultilevel"/>
    <w:tmpl w:val="1C320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DF41B0"/>
    <w:multiLevelType w:val="hybridMultilevel"/>
    <w:tmpl w:val="DB6E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97777"/>
    <w:multiLevelType w:val="multilevel"/>
    <w:tmpl w:val="B9C8C3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7A2352"/>
    <w:multiLevelType w:val="hybridMultilevel"/>
    <w:tmpl w:val="F6BAE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9B6F2D"/>
    <w:multiLevelType w:val="hybridMultilevel"/>
    <w:tmpl w:val="BAACCC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8801FA"/>
    <w:multiLevelType w:val="multilevel"/>
    <w:tmpl w:val="10CC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B90013"/>
    <w:multiLevelType w:val="multilevel"/>
    <w:tmpl w:val="2454F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102298"/>
    <w:multiLevelType w:val="multilevel"/>
    <w:tmpl w:val="B5EA7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7F3E95"/>
    <w:multiLevelType w:val="hybridMultilevel"/>
    <w:tmpl w:val="598CE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82287779">
    <w:abstractNumId w:val="13"/>
  </w:num>
  <w:num w:numId="2" w16cid:durableId="1010254997">
    <w:abstractNumId w:val="6"/>
  </w:num>
  <w:num w:numId="3" w16cid:durableId="1719234516">
    <w:abstractNumId w:val="14"/>
  </w:num>
  <w:num w:numId="4" w16cid:durableId="2061664026">
    <w:abstractNumId w:val="7"/>
  </w:num>
  <w:num w:numId="5" w16cid:durableId="520321798">
    <w:abstractNumId w:val="4"/>
  </w:num>
  <w:num w:numId="6" w16cid:durableId="2061512033">
    <w:abstractNumId w:val="10"/>
  </w:num>
  <w:num w:numId="7" w16cid:durableId="220558474">
    <w:abstractNumId w:val="3"/>
  </w:num>
  <w:num w:numId="8" w16cid:durableId="2019887147">
    <w:abstractNumId w:val="2"/>
  </w:num>
  <w:num w:numId="9" w16cid:durableId="1831484274">
    <w:abstractNumId w:val="8"/>
  </w:num>
  <w:num w:numId="10" w16cid:durableId="1889489323">
    <w:abstractNumId w:val="15"/>
  </w:num>
  <w:num w:numId="11" w16cid:durableId="601957964">
    <w:abstractNumId w:val="11"/>
  </w:num>
  <w:num w:numId="12" w16cid:durableId="794056037">
    <w:abstractNumId w:val="5"/>
  </w:num>
  <w:num w:numId="13" w16cid:durableId="967709198">
    <w:abstractNumId w:val="9"/>
  </w:num>
  <w:num w:numId="14" w16cid:durableId="1304852928">
    <w:abstractNumId w:val="1"/>
  </w:num>
  <w:num w:numId="15" w16cid:durableId="390078729">
    <w:abstractNumId w:val="0"/>
  </w:num>
  <w:num w:numId="16" w16cid:durableId="213012457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MTWyNLM0NTUzszBV0lEKTi0uzszPAykwrgUApYWBwywAAAA="/>
  </w:docVars>
  <w:rsids>
    <w:rsidRoot w:val="00665EBE"/>
    <w:rsid w:val="0003386D"/>
    <w:rsid w:val="0004348B"/>
    <w:rsid w:val="00060ED8"/>
    <w:rsid w:val="000825F9"/>
    <w:rsid w:val="00094514"/>
    <w:rsid w:val="001267F3"/>
    <w:rsid w:val="00142577"/>
    <w:rsid w:val="0015104F"/>
    <w:rsid w:val="00152489"/>
    <w:rsid w:val="001873D2"/>
    <w:rsid w:val="00210596"/>
    <w:rsid w:val="002272DF"/>
    <w:rsid w:val="00227DEE"/>
    <w:rsid w:val="00232EEA"/>
    <w:rsid w:val="00246922"/>
    <w:rsid w:val="00260292"/>
    <w:rsid w:val="002642FC"/>
    <w:rsid w:val="002F671C"/>
    <w:rsid w:val="00320B69"/>
    <w:rsid w:val="00334592"/>
    <w:rsid w:val="00342772"/>
    <w:rsid w:val="003A2D77"/>
    <w:rsid w:val="003B22CB"/>
    <w:rsid w:val="003F3801"/>
    <w:rsid w:val="00423447"/>
    <w:rsid w:val="00491300"/>
    <w:rsid w:val="004B77CA"/>
    <w:rsid w:val="005145EA"/>
    <w:rsid w:val="00573721"/>
    <w:rsid w:val="00611FE7"/>
    <w:rsid w:val="006232D9"/>
    <w:rsid w:val="0065750A"/>
    <w:rsid w:val="00665EBE"/>
    <w:rsid w:val="00680604"/>
    <w:rsid w:val="006F2C9A"/>
    <w:rsid w:val="007673EA"/>
    <w:rsid w:val="007D2207"/>
    <w:rsid w:val="008049C7"/>
    <w:rsid w:val="00814C00"/>
    <w:rsid w:val="009124DE"/>
    <w:rsid w:val="00937D93"/>
    <w:rsid w:val="00966E53"/>
    <w:rsid w:val="00983608"/>
    <w:rsid w:val="009A0F88"/>
    <w:rsid w:val="009C59CF"/>
    <w:rsid w:val="00AC7293"/>
    <w:rsid w:val="00AC7416"/>
    <w:rsid w:val="00B1383A"/>
    <w:rsid w:val="00B43F86"/>
    <w:rsid w:val="00B63567"/>
    <w:rsid w:val="00B724DA"/>
    <w:rsid w:val="00BD1ED6"/>
    <w:rsid w:val="00BD60C8"/>
    <w:rsid w:val="00C77A55"/>
    <w:rsid w:val="00CD2F0C"/>
    <w:rsid w:val="00D5226D"/>
    <w:rsid w:val="00D878A9"/>
    <w:rsid w:val="00DD6177"/>
    <w:rsid w:val="00E40049"/>
    <w:rsid w:val="00E70296"/>
    <w:rsid w:val="00EA5B1F"/>
    <w:rsid w:val="00EB541D"/>
    <w:rsid w:val="00ED4EEA"/>
    <w:rsid w:val="00F468E2"/>
    <w:rsid w:val="00F61D45"/>
    <w:rsid w:val="00F832CC"/>
    <w:rsid w:val="00F85F88"/>
    <w:rsid w:val="00FA5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8A249"/>
  <w15:docId w15:val="{2933B0B3-9461-4C0A-A271-516038B18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3EA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0B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14257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5EBE"/>
    <w:pPr>
      <w:spacing w:after="0" w:line="240" w:lineRule="auto"/>
    </w:pPr>
  </w:style>
  <w:style w:type="table" w:styleId="TableGrid">
    <w:name w:val="Table Grid"/>
    <w:basedOn w:val="TableNormal"/>
    <w:uiPriority w:val="59"/>
    <w:rsid w:val="00665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0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292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4257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42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25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DEE"/>
  </w:style>
  <w:style w:type="paragraph" w:styleId="Footer">
    <w:name w:val="footer"/>
    <w:basedOn w:val="Normal"/>
    <w:link w:val="Foot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DEE"/>
  </w:style>
  <w:style w:type="character" w:styleId="Hyperlink">
    <w:name w:val="Hyperlink"/>
    <w:basedOn w:val="DefaultParagraphFont"/>
    <w:uiPriority w:val="99"/>
    <w:unhideWhenUsed/>
    <w:rsid w:val="00227D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372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320B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signal-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44</Words>
  <Characters>3736</Characters>
  <Application>Microsoft Office Word</Application>
  <DocSecurity>0</DocSecurity>
  <Lines>13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-Tech</Company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r</dc:creator>
  <cp:lastModifiedBy>Allison Millet</cp:lastModifiedBy>
  <cp:revision>5</cp:revision>
  <cp:lastPrinted>2017-11-20T18:29:00Z</cp:lastPrinted>
  <dcterms:created xsi:type="dcterms:W3CDTF">2023-01-09T14:42:00Z</dcterms:created>
  <dcterms:modified xsi:type="dcterms:W3CDTF">2023-03-2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7ceb749480479f080f4400dc93041e32bdc33e348e4b316b03be25e371e3b0</vt:lpwstr>
  </property>
</Properties>
</file>